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0972" w:rsidRPr="002B151D" w:rsidRDefault="00276FB1" w:rsidP="002B151D">
      <w:pPr>
        <w:spacing w:after="20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2B151D">
        <w:rPr>
          <w:rFonts w:ascii="Times New Roman" w:hAnsi="Times New Roman" w:cs="Times New Roman"/>
          <w:sz w:val="24"/>
          <w:szCs w:val="24"/>
        </w:rPr>
        <w:tab/>
        <w:t>Lab Assignment -4</w:t>
      </w:r>
      <w:r w:rsidR="00AE0972" w:rsidRPr="002B151D">
        <w:rPr>
          <w:rFonts w:ascii="Times New Roman" w:hAnsi="Times New Roman" w:cs="Times New Roman"/>
          <w:sz w:val="24"/>
          <w:szCs w:val="24"/>
        </w:rPr>
        <w:tab/>
      </w:r>
      <w:r w:rsidR="00AE0972" w:rsidRPr="002B151D">
        <w:rPr>
          <w:rFonts w:ascii="Times New Roman" w:hAnsi="Times New Roman" w:cs="Times New Roman"/>
          <w:sz w:val="24"/>
          <w:szCs w:val="24"/>
        </w:rPr>
        <w:tab/>
      </w:r>
      <w:r w:rsidR="00AE0972" w:rsidRPr="002B151D">
        <w:rPr>
          <w:rFonts w:ascii="Times New Roman" w:hAnsi="Times New Roman" w:cs="Times New Roman"/>
          <w:sz w:val="24"/>
          <w:szCs w:val="24"/>
        </w:rPr>
        <w:tab/>
        <w:t>II MCA OOP Lab</w:t>
      </w:r>
    </w:p>
    <w:p w:rsidR="00AE0972" w:rsidRPr="002B151D" w:rsidRDefault="00AE0972" w:rsidP="002B151D">
      <w:pPr>
        <w:spacing w:after="20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4482C" w:rsidRPr="002B151D" w:rsidRDefault="00276FB1" w:rsidP="002B151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B151D">
        <w:rPr>
          <w:rFonts w:ascii="Times New Roman" w:eastAsia="Times New Roman" w:hAnsi="Times New Roman" w:cs="Times New Roman"/>
          <w:sz w:val="24"/>
          <w:szCs w:val="24"/>
        </w:rPr>
        <w:t>Write a java program to create three threads using the Thread class. These three threads should calculate the sum of numbers from 1 to 5, 6 to 10, and 11 to 15, respectively. After all threads finish, the main thread should print the sum and average</w:t>
      </w:r>
    </w:p>
    <w:p w:rsidR="00176B02" w:rsidRPr="002B151D" w:rsidRDefault="00176B02" w:rsidP="002B151D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:rsidR="00BE30F4" w:rsidRPr="002B151D" w:rsidRDefault="00276FB1" w:rsidP="002B151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B151D">
        <w:rPr>
          <w:rFonts w:ascii="Times New Roman" w:hAnsi="Times New Roman" w:cs="Times New Roman"/>
          <w:sz w:val="24"/>
          <w:szCs w:val="24"/>
        </w:rPr>
        <w:t xml:space="preserve">Write a multi-threaded Java program to print all numbers below 100,000 that are both prime and </w:t>
      </w:r>
      <w:proofErr w:type="spellStart"/>
      <w:proofErr w:type="gramStart"/>
      <w:r w:rsidRPr="002B151D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proofErr w:type="gramEnd"/>
      <w:r w:rsidRPr="002B151D">
        <w:rPr>
          <w:rFonts w:ascii="Times New Roman" w:hAnsi="Times New Roman" w:cs="Times New Roman"/>
          <w:sz w:val="24"/>
          <w:szCs w:val="24"/>
        </w:rPr>
        <w:t xml:space="preserve"> number (some examples are 2, 3, 5, 13, etc.). Design a thread that generates prime numbers below 100,000. Design another thread that generates </w:t>
      </w:r>
      <w:proofErr w:type="spellStart"/>
      <w:r w:rsidRPr="002B151D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2B151D">
        <w:rPr>
          <w:rFonts w:ascii="Times New Roman" w:hAnsi="Times New Roman" w:cs="Times New Roman"/>
          <w:sz w:val="24"/>
          <w:szCs w:val="24"/>
        </w:rPr>
        <w:t xml:space="preserve"> numbers. The main thread should read both the results to identify numbers common to both.</w:t>
      </w:r>
    </w:p>
    <w:p w:rsidR="00CA1D79" w:rsidRPr="002B151D" w:rsidRDefault="00CA1D79" w:rsidP="002B151D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A1D79" w:rsidRPr="002B151D" w:rsidRDefault="00CA1D79" w:rsidP="002B151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B151D">
        <w:rPr>
          <w:rFonts w:ascii="Times New Roman" w:hAnsi="Times New Roman" w:cs="Times New Roman"/>
          <w:sz w:val="24"/>
          <w:szCs w:val="24"/>
        </w:rPr>
        <w:t>Write a class whose objects hold a current value and have a method that will add to that value, printing the new value. Write a program that creates such an object, creates multiple threads, and invokes the adding method repeatedly from each thread.</w:t>
      </w:r>
    </w:p>
    <w:p w:rsidR="002B151D" w:rsidRPr="002B151D" w:rsidRDefault="002B151D" w:rsidP="002B151D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:rsidR="002B151D" w:rsidRPr="002B151D" w:rsidRDefault="002B151D" w:rsidP="002B151D">
      <w:pPr>
        <w:pStyle w:val="ListParagraph"/>
        <w:numPr>
          <w:ilvl w:val="0"/>
          <w:numId w:val="19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B151D">
        <w:rPr>
          <w:rFonts w:ascii="Times New Roman" w:hAnsi="Times New Roman" w:cs="Times New Roman"/>
          <w:sz w:val="24"/>
          <w:szCs w:val="24"/>
        </w:rPr>
        <w:t>Write a java program that prints the elapsed time each second from the start of execution, with another thread that prints a message every fifteen seconds. Have the message-printing thread be notified by the time-printing thread as each second passes by. Add another thread that prints a different message every seven seconds without modifying the time-printing thread.</w:t>
      </w:r>
    </w:p>
    <w:p w:rsidR="00F76D47" w:rsidRPr="002B151D" w:rsidRDefault="00F76D47" w:rsidP="002B151D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F76D47" w:rsidRPr="002B151D" w:rsidRDefault="00A23241" w:rsidP="002B151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2B151D">
        <w:rPr>
          <w:rFonts w:ascii="Times New Roman" w:eastAsia="Times New Roman" w:hAnsi="Times New Roman" w:cs="Times New Roman"/>
          <w:sz w:val="24"/>
          <w:szCs w:val="24"/>
        </w:rPr>
        <w:t>Write a java program to solve producer consumer problem using threads.</w:t>
      </w:r>
    </w:p>
    <w:p w:rsidR="00CA1D79" w:rsidRPr="002B151D" w:rsidRDefault="00CA1D79" w:rsidP="002B151D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498A" w:rsidRPr="002B151D" w:rsidRDefault="0085498A" w:rsidP="002B151D">
      <w:pPr>
        <w:pStyle w:val="ListParagraph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85498A" w:rsidRPr="002B15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37306"/>
    <w:multiLevelType w:val="hybridMultilevel"/>
    <w:tmpl w:val="E730DE18"/>
    <w:lvl w:ilvl="0" w:tplc="7A8609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F584E3C"/>
    <w:multiLevelType w:val="hybridMultilevel"/>
    <w:tmpl w:val="E2C8C1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127B0"/>
    <w:multiLevelType w:val="multilevel"/>
    <w:tmpl w:val="7C2E9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A126B5"/>
    <w:multiLevelType w:val="hybridMultilevel"/>
    <w:tmpl w:val="A21CB59E"/>
    <w:lvl w:ilvl="0" w:tplc="5236510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7B4227"/>
    <w:multiLevelType w:val="multilevel"/>
    <w:tmpl w:val="247B4227"/>
    <w:lvl w:ilvl="0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A1795"/>
    <w:multiLevelType w:val="multilevel"/>
    <w:tmpl w:val="AD84438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DD3FA8"/>
    <w:multiLevelType w:val="hybridMultilevel"/>
    <w:tmpl w:val="5DD42866"/>
    <w:lvl w:ilvl="0" w:tplc="4A5620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8121C1"/>
    <w:multiLevelType w:val="hybridMultilevel"/>
    <w:tmpl w:val="72D25D2C"/>
    <w:lvl w:ilvl="0" w:tplc="64C2015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7B31287"/>
    <w:multiLevelType w:val="hybridMultilevel"/>
    <w:tmpl w:val="07F22ECE"/>
    <w:lvl w:ilvl="0" w:tplc="E416DC4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82E7681"/>
    <w:multiLevelType w:val="hybridMultilevel"/>
    <w:tmpl w:val="91224550"/>
    <w:lvl w:ilvl="0" w:tplc="7D103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02755DF"/>
    <w:multiLevelType w:val="hybridMultilevel"/>
    <w:tmpl w:val="116CD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F26159"/>
    <w:multiLevelType w:val="hybridMultilevel"/>
    <w:tmpl w:val="FE2CAB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610B77"/>
    <w:multiLevelType w:val="hybridMultilevel"/>
    <w:tmpl w:val="F18414AC"/>
    <w:lvl w:ilvl="0" w:tplc="ACB8A92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190582A"/>
    <w:multiLevelType w:val="hybridMultilevel"/>
    <w:tmpl w:val="FF64535C"/>
    <w:lvl w:ilvl="0" w:tplc="B5CA8ED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8016C70"/>
    <w:multiLevelType w:val="hybridMultilevel"/>
    <w:tmpl w:val="2ECCAF86"/>
    <w:lvl w:ilvl="0" w:tplc="32EE6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98C79C9"/>
    <w:multiLevelType w:val="hybridMultilevel"/>
    <w:tmpl w:val="A016E3A2"/>
    <w:lvl w:ilvl="0" w:tplc="F41C5D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76D6D05"/>
    <w:multiLevelType w:val="hybridMultilevel"/>
    <w:tmpl w:val="E9A2AB74"/>
    <w:lvl w:ilvl="0" w:tplc="84EE14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D31032"/>
    <w:multiLevelType w:val="hybridMultilevel"/>
    <w:tmpl w:val="C032F15E"/>
    <w:lvl w:ilvl="0" w:tplc="63F2B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E4A369E"/>
    <w:multiLevelType w:val="hybridMultilevel"/>
    <w:tmpl w:val="AEA8F92A"/>
    <w:lvl w:ilvl="0" w:tplc="997825F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14"/>
  </w:num>
  <w:num w:numId="5">
    <w:abstractNumId w:val="2"/>
  </w:num>
  <w:num w:numId="6">
    <w:abstractNumId w:val="10"/>
  </w:num>
  <w:num w:numId="7">
    <w:abstractNumId w:val="17"/>
  </w:num>
  <w:num w:numId="8">
    <w:abstractNumId w:val="1"/>
  </w:num>
  <w:num w:numId="9">
    <w:abstractNumId w:val="7"/>
  </w:num>
  <w:num w:numId="10">
    <w:abstractNumId w:val="15"/>
  </w:num>
  <w:num w:numId="11">
    <w:abstractNumId w:val="0"/>
  </w:num>
  <w:num w:numId="12">
    <w:abstractNumId w:val="12"/>
  </w:num>
  <w:num w:numId="13">
    <w:abstractNumId w:val="18"/>
  </w:num>
  <w:num w:numId="14">
    <w:abstractNumId w:val="8"/>
  </w:num>
  <w:num w:numId="15">
    <w:abstractNumId w:val="13"/>
  </w:num>
  <w:num w:numId="16">
    <w:abstractNumId w:val="6"/>
  </w:num>
  <w:num w:numId="17">
    <w:abstractNumId w:val="3"/>
  </w:num>
  <w:num w:numId="18">
    <w:abstractNumId w:val="16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TI0MTEysDQyMjdV0lEKTi0uzszPAykwrQUA/YYaMSwAAAA="/>
  </w:docVars>
  <w:rsids>
    <w:rsidRoot w:val="009A67DF"/>
    <w:rsid w:val="000C6349"/>
    <w:rsid w:val="00176B02"/>
    <w:rsid w:val="00185188"/>
    <w:rsid w:val="00187FDC"/>
    <w:rsid w:val="001D7AF6"/>
    <w:rsid w:val="00220E8A"/>
    <w:rsid w:val="00223EC5"/>
    <w:rsid w:val="00276FB1"/>
    <w:rsid w:val="002B151D"/>
    <w:rsid w:val="002B6C67"/>
    <w:rsid w:val="002D2363"/>
    <w:rsid w:val="002D6F1B"/>
    <w:rsid w:val="00461700"/>
    <w:rsid w:val="004A5900"/>
    <w:rsid w:val="0063278C"/>
    <w:rsid w:val="006738C2"/>
    <w:rsid w:val="00687E2B"/>
    <w:rsid w:val="006B5E09"/>
    <w:rsid w:val="00732FC8"/>
    <w:rsid w:val="007D6B1E"/>
    <w:rsid w:val="008103EF"/>
    <w:rsid w:val="0085498A"/>
    <w:rsid w:val="008F5A48"/>
    <w:rsid w:val="009512D5"/>
    <w:rsid w:val="009939D9"/>
    <w:rsid w:val="009A67DF"/>
    <w:rsid w:val="00A23241"/>
    <w:rsid w:val="00AE0972"/>
    <w:rsid w:val="00B4482C"/>
    <w:rsid w:val="00BE30F4"/>
    <w:rsid w:val="00CA1D79"/>
    <w:rsid w:val="00D80BC8"/>
    <w:rsid w:val="00DB527D"/>
    <w:rsid w:val="00DE24EF"/>
    <w:rsid w:val="00E968ED"/>
    <w:rsid w:val="00ED2112"/>
    <w:rsid w:val="00F11DA0"/>
    <w:rsid w:val="00F30523"/>
    <w:rsid w:val="00F47EEC"/>
    <w:rsid w:val="00F76D47"/>
    <w:rsid w:val="00FA0755"/>
    <w:rsid w:val="00FA1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B80584-D35A-4999-BE7F-5B64405E7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67D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448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0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14CAB1-FF37-4C97-9007-AF67B1029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latha</dc:creator>
  <cp:keywords/>
  <dc:description/>
  <cp:lastModifiedBy>Sumalatha</cp:lastModifiedBy>
  <cp:revision>4</cp:revision>
  <dcterms:created xsi:type="dcterms:W3CDTF">2018-02-15T11:07:00Z</dcterms:created>
  <dcterms:modified xsi:type="dcterms:W3CDTF">2018-02-15T11:56:00Z</dcterms:modified>
</cp:coreProperties>
</file>